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BF727" w14:textId="77777777" w:rsidR="00067052" w:rsidRDefault="00067052" w:rsidP="00067052">
      <w:r>
        <w:t>0 points</w:t>
      </w:r>
    </w:p>
    <w:p w14:paraId="46D573E6" w14:textId="77777777" w:rsidR="00067052" w:rsidRDefault="00067052" w:rsidP="00067052">
      <w:r>
        <w:t>Submission has critical errors related to citations, grammar, spelling, syntax, or organization that prevent understanding of ideas</w:t>
      </w:r>
    </w:p>
    <w:p w14:paraId="05CC2B81" w14:textId="77777777" w:rsidR="00067052" w:rsidRDefault="00067052" w:rsidP="00067052">
      <w:r>
        <w:t>Score of Articulation of Response,/ 12</w:t>
      </w:r>
    </w:p>
    <w:p w14:paraId="04ADAB64" w14:textId="77777777" w:rsidR="00067052" w:rsidRDefault="00067052" w:rsidP="00067052">
      <w:r>
        <w:t>Rubric Total ScoreTotal</w:t>
      </w:r>
    </w:p>
    <w:p w14:paraId="1594BF4C" w14:textId="77777777" w:rsidR="00067052" w:rsidRDefault="00067052" w:rsidP="00067052">
      <w:r>
        <w:t>Score of OL 600 Milestone One Rubric,/ 100Criterion score has been overridden</w:t>
      </w:r>
    </w:p>
    <w:p w14:paraId="067B8148" w14:textId="77777777" w:rsidR="00067052" w:rsidRDefault="00067052" w:rsidP="00067052">
      <w:r>
        <w:pict w14:anchorId="6E734932">
          <v:rect id="_x0000_i1025" style="width:0;height:1.5pt" o:hralign="center" o:hrstd="t" o:hr="t" fillcolor="#a0a0a0" stroked="f"/>
        </w:pict>
      </w:r>
    </w:p>
    <w:p w14:paraId="4B1B6340" w14:textId="77777777" w:rsidR="00067052" w:rsidRDefault="00067052" w:rsidP="00067052">
      <w:pPr>
        <w:pStyle w:val="Heading3"/>
      </w:pPr>
      <w:r>
        <w:t>Overall Score</w:t>
      </w:r>
    </w:p>
    <w:p w14:paraId="74BB5BA6" w14:textId="77777777" w:rsidR="00067052" w:rsidRDefault="00067052" w:rsidP="00067052">
      <w:r>
        <w:t>Overall Score</w:t>
      </w:r>
    </w:p>
    <w:p w14:paraId="52B7E17F" w14:textId="77777777" w:rsidR="00067052" w:rsidRDefault="00067052" w:rsidP="00067052">
      <w:pPr>
        <w:pStyle w:val="Heading4"/>
        <w:spacing w:before="0"/>
      </w:pPr>
      <w:r>
        <w:t>Points earned out of 100</w:t>
      </w:r>
      <w:r>
        <w:rPr>
          <w:rStyle w:val="overall-level-text"/>
        </w:rPr>
        <w:t>71 points minimum</w:t>
      </w:r>
      <w:r>
        <w:br/>
      </w:r>
      <w:r>
        <w:rPr>
          <w:rStyle w:val="overall-level-text"/>
        </w:rPr>
        <w:t>The overall submission earned 71 points or more. Final calculation of grades can be found in the gradebook.</w:t>
      </w:r>
    </w:p>
    <w:p w14:paraId="73529814" w14:textId="77777777" w:rsidR="00067052" w:rsidRDefault="00067052" w:rsidP="00067052">
      <w:pPr>
        <w:pStyle w:val="Heading4"/>
        <w:spacing w:before="0"/>
      </w:pPr>
      <w:r>
        <w:t>Points earned out of 100</w:t>
      </w:r>
      <w:r>
        <w:rPr>
          <w:rStyle w:val="overall-level-text"/>
        </w:rPr>
        <w:t>1 point minimum</w:t>
      </w:r>
      <w:r>
        <w:br/>
      </w:r>
      <w:r>
        <w:rPr>
          <w:rStyle w:val="overall-level-text"/>
        </w:rPr>
        <w:t>The overall submission earned 1 points or more. Final calculation of grades can be found in the gradebook.</w:t>
      </w:r>
    </w:p>
    <w:p w14:paraId="3E1C9C73" w14:textId="0C6BD797" w:rsidR="00964E27" w:rsidRDefault="00964E27" w:rsidP="002537FC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067052"/>
    <w:rsid w:val="002537FC"/>
    <w:rsid w:val="002D676D"/>
    <w:rsid w:val="0062565E"/>
    <w:rsid w:val="00671781"/>
    <w:rsid w:val="007D3FD2"/>
    <w:rsid w:val="008D23FB"/>
    <w:rsid w:val="00927A03"/>
    <w:rsid w:val="00941666"/>
    <w:rsid w:val="00964E27"/>
    <w:rsid w:val="00A64949"/>
    <w:rsid w:val="00B2761E"/>
    <w:rsid w:val="00E15EDE"/>
    <w:rsid w:val="00E70067"/>
    <w:rsid w:val="00E712B4"/>
    <w:rsid w:val="00E775F8"/>
    <w:rsid w:val="00FB7DB0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05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0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670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0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all-level-text">
    <w:name w:val="overall-level-text"/>
    <w:basedOn w:val="DefaultParagraphFont"/>
    <w:rsid w:val="000670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0:54:00Z</dcterms:created>
  <dcterms:modified xsi:type="dcterms:W3CDTF">2021-11-15T20:54:00Z</dcterms:modified>
</cp:coreProperties>
</file>